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06EA5878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8E0C7F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7D3F36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</w:t>
      </w:r>
      <w:r w:rsidR="001D11B2">
        <w:rPr>
          <w:rFonts w:cstheme="minorHAnsi"/>
          <w:color w:val="231F20"/>
          <w:w w:val="105"/>
          <w:sz w:val="20"/>
          <w:szCs w:val="20"/>
        </w:rPr>
        <w:t xml:space="preserve"> 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E0C7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7CE0C41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ENGL-101 </w:t>
            </w:r>
          </w:p>
        </w:tc>
        <w:tc>
          <w:tcPr>
            <w:tcW w:w="5870" w:type="dxa"/>
          </w:tcPr>
          <w:p w14:paraId="2D94BB04" w14:textId="77777777" w:rsidR="008E0C7F" w:rsidRPr="008E0C7F" w:rsidRDefault="008E0C7F" w:rsidP="008E0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  <w:p w14:paraId="635529C6" w14:textId="76B8E0CB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</w:p>
        </w:tc>
        <w:tc>
          <w:tcPr>
            <w:tcW w:w="1313" w:type="dxa"/>
          </w:tcPr>
          <w:p w14:paraId="55306BD1" w14:textId="09617A4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0BC3E6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4466FFA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A5FD0A7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48D47F4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2DE5968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A0E328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67D835F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1547CC19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EDCF4C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7FA4267" w14:textId="5F454FE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36D23F10" w14:textId="672255A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FF89E1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54D10286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163E0EF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7202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708AC4D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5BA2ADEA" w14:textId="11E4151E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0AF6D1F0" w14:textId="18B7D76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F240398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7202D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17202D" w:rsidRPr="00620AF7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DB6D0CC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75CAD893" w14:textId="6612608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01E368E8" w14:textId="50CCAD7C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0D77C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7202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FF3E9BF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4010FAD9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2A4465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68F1CC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6E237BC8" w14:textId="6D110649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2938EB27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7A1FE34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250AC6D" w14:textId="6CA1CBD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4BF3CCB4" w14:textId="7A747DE4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4886645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5132DCF8" w14:textId="21EB2764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2753F63B" w14:textId="6BD9865E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7202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242010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181028FF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34FC7A4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B7DFE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B7DFE" w:rsidRPr="008E1CE1" w:rsidRDefault="007B7DFE" w:rsidP="007B7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F93EE2C" w14:textId="77777777" w:rsidR="007B7DFE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0924C609" w14:textId="77777777" w:rsidR="007B7DFE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55DB989F" w14:textId="62CDF5A6" w:rsidR="007B7DFE" w:rsidRPr="0017202D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007A4F47" w14:textId="77777777" w:rsidR="007B7DFE" w:rsidRPr="00EB30EE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F400B8A" w14:textId="77777777" w:rsidR="007B7DFE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47AE633" w14:textId="0707A88B" w:rsidR="007B7DFE" w:rsidRPr="0017202D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9DE1595" w14:textId="64A2495A" w:rsidR="007B7DFE" w:rsidRPr="0017202D" w:rsidRDefault="007B7DFE" w:rsidP="007B7D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76E3C" w14:textId="77777777" w:rsidR="00D06997" w:rsidRDefault="00D06997" w:rsidP="00DF2F19">
      <w:pPr>
        <w:spacing w:after="0" w:line="240" w:lineRule="auto"/>
      </w:pPr>
      <w:r>
        <w:separator/>
      </w:r>
    </w:p>
  </w:endnote>
  <w:endnote w:type="continuationSeparator" w:id="0">
    <w:p w14:paraId="0B1C97C3" w14:textId="77777777" w:rsidR="00D06997" w:rsidRDefault="00D06997" w:rsidP="00DF2F19">
      <w:pPr>
        <w:spacing w:after="0" w:line="240" w:lineRule="auto"/>
      </w:pPr>
      <w:r>
        <w:continuationSeparator/>
      </w:r>
    </w:p>
  </w:endnote>
  <w:endnote w:type="continuationNotice" w:id="1">
    <w:p w14:paraId="2F99E7FD" w14:textId="77777777" w:rsidR="00D06997" w:rsidRDefault="00D069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66A83" w14:textId="77777777" w:rsidR="00593EDE" w:rsidRDefault="00593E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8D53C" w14:textId="77777777" w:rsidR="00D06997" w:rsidRDefault="00D06997" w:rsidP="00DF2F19">
      <w:pPr>
        <w:spacing w:after="0" w:line="240" w:lineRule="auto"/>
      </w:pPr>
      <w:r>
        <w:separator/>
      </w:r>
    </w:p>
  </w:footnote>
  <w:footnote w:type="continuationSeparator" w:id="0">
    <w:p w14:paraId="5CCC96B7" w14:textId="77777777" w:rsidR="00D06997" w:rsidRDefault="00D06997" w:rsidP="00DF2F19">
      <w:pPr>
        <w:spacing w:after="0" w:line="240" w:lineRule="auto"/>
      </w:pPr>
      <w:r>
        <w:continuationSeparator/>
      </w:r>
    </w:p>
  </w:footnote>
  <w:footnote w:type="continuationNotice" w:id="1">
    <w:p w14:paraId="47DF8889" w14:textId="77777777" w:rsidR="00D06997" w:rsidRDefault="00D069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ED27" w14:textId="77777777" w:rsidR="00593EDE" w:rsidRDefault="00593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62E44" w14:textId="77777777" w:rsidR="00593EDE" w:rsidRDefault="00593E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907295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593EDE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5026B"/>
    <w:rsid w:val="00082C72"/>
    <w:rsid w:val="000848E5"/>
    <w:rsid w:val="00094AF2"/>
    <w:rsid w:val="000A2D17"/>
    <w:rsid w:val="000A3349"/>
    <w:rsid w:val="000A52EB"/>
    <w:rsid w:val="000C61A9"/>
    <w:rsid w:val="001212D3"/>
    <w:rsid w:val="00144B9F"/>
    <w:rsid w:val="00157999"/>
    <w:rsid w:val="0017202D"/>
    <w:rsid w:val="0017252B"/>
    <w:rsid w:val="0019475E"/>
    <w:rsid w:val="00197394"/>
    <w:rsid w:val="001B29AE"/>
    <w:rsid w:val="001D11B2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3EDE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DF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C7F"/>
    <w:rsid w:val="008E1CE1"/>
    <w:rsid w:val="008E3660"/>
    <w:rsid w:val="00902C4D"/>
    <w:rsid w:val="0092540F"/>
    <w:rsid w:val="009266A4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699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2622</Characters>
  <Application>Microsoft Office Word</Application>
  <DocSecurity>0</DocSecurity>
  <Lines>163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_Native_CSU</dc:title>
  <dc:subject/>
  <dc:creator>Rhonda Nishimoto</dc:creator>
  <cp:keywords/>
  <dc:description/>
  <cp:lastModifiedBy>Rhonda Nishimoto</cp:lastModifiedBy>
  <cp:revision>4</cp:revision>
  <dcterms:created xsi:type="dcterms:W3CDTF">2021-03-01T19:16:00Z</dcterms:created>
  <dcterms:modified xsi:type="dcterms:W3CDTF">2021-07-20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